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47309447" w:rsidR="004A6D6C" w:rsidRPr="00DB08BD" w:rsidRDefault="00866DC9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4C68D1C8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866DC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vozd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7777777" w:rsidR="000304CB" w:rsidRPr="00DB08BD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2CCE49E9" w:rsidR="004A6D6C" w:rsidRPr="00DB08BD" w:rsidRDefault="00E2180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.602,30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0"/>
        <w:gridCol w:w="866"/>
        <w:gridCol w:w="814"/>
        <w:gridCol w:w="1134"/>
        <w:gridCol w:w="1280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3048AD4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6DA0F5D9" w:rsidR="00E316FD" w:rsidRPr="00DB08BD" w:rsidRDefault="00E316FD" w:rsidP="00705343">
            <w:pPr>
              <w:ind w:right="-20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3EE8375E" w:rsidR="00E316FD" w:rsidRPr="00DB08BD" w:rsidRDefault="00E316FD" w:rsidP="00705343">
            <w:pPr>
              <w:ind w:right="-20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0CF21A50" w:rsidR="00E316FD" w:rsidRPr="00DB08BD" w:rsidRDefault="00E316FD" w:rsidP="00705343">
            <w:pPr>
              <w:ind w:right="-20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021B429C" w:rsidR="00E316FD" w:rsidRPr="00DB08BD" w:rsidRDefault="00E316FD" w:rsidP="00705343">
            <w:pPr>
              <w:ind w:right="-20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bookmarkStart w:id="0" w:name="_GoBack"/>
            <w:bookmarkEnd w:id="0"/>
          </w:p>
        </w:tc>
        <w:tc>
          <w:tcPr>
            <w:tcW w:w="456" w:type="pct"/>
          </w:tcPr>
          <w:p w14:paraId="53141251" w14:textId="24C058CC" w:rsidR="00E316FD" w:rsidRPr="00DB08BD" w:rsidRDefault="00E316FD" w:rsidP="00705343">
            <w:pPr>
              <w:ind w:right="-20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1AAAC7D1" w:rsidR="00E316FD" w:rsidRPr="00DB08BD" w:rsidRDefault="00E316FD" w:rsidP="00705343">
            <w:pPr>
              <w:ind w:right="-20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04ED0BD" w:rsidR="00E316FD" w:rsidRPr="00DB08BD" w:rsidRDefault="00E316FD" w:rsidP="00705343">
            <w:pPr>
              <w:ind w:right="-20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AB2B02" w14:textId="38EB5AF8" w:rsidR="00517DEB" w:rsidRPr="00E9420F" w:rsidRDefault="00CB1BB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66AA7B9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64B8112E" w14:textId="380D9C75" w:rsidR="00517DEB" w:rsidRPr="00E9420F" w:rsidRDefault="00CB1BB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1F8A647A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7E52DE1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4C641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,06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6F93C430" w:rsidR="000E39F1" w:rsidRPr="000E39F1" w:rsidRDefault="004C641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  <w:t>1,06</w:t>
            </w: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4C1F808F" w:rsidR="000E39F1" w:rsidRPr="00DB08BD" w:rsidRDefault="004C641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,06</w:t>
            </w:r>
          </w:p>
        </w:tc>
      </w:tr>
      <w:tr w:rsidR="000E39F1" w:rsidRPr="00DB08BD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7777777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0E39F1" w:rsidRPr="00DB08BD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7D380F77" w:rsidR="000E39F1" w:rsidRPr="00DB08BD" w:rsidRDefault="00CB1BB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04</w:t>
            </w:r>
          </w:p>
        </w:tc>
      </w:tr>
      <w:tr w:rsidR="000E39F1" w:rsidRPr="00DB08BD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7777777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77777777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6AB635B3" w:rsidR="004A6D6C" w:rsidRPr="00DB08BD" w:rsidRDefault="00CB1BB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6B36FC66" w:rsidR="004A6D6C" w:rsidRPr="00DB08BD" w:rsidRDefault="00CB1BB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0 KM, ZAGREB-RIJEKA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377DD63B" w:rsidR="004A6D6C" w:rsidRPr="00DB08BD" w:rsidRDefault="00CB1BB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0 KM, RIJEKA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719074F7" w:rsidR="004A6D6C" w:rsidRPr="00DB08BD" w:rsidRDefault="00CB1BBD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70 KM, ZRAČNA LUKA DR. FRANJO TUĐMAN ZAGREB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CF55FA9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C637F9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0233367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177C4F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C4108"/>
    <w:rsid w:val="003E0A0F"/>
    <w:rsid w:val="004A6D6C"/>
    <w:rsid w:val="004C6410"/>
    <w:rsid w:val="00517DEB"/>
    <w:rsid w:val="005D0447"/>
    <w:rsid w:val="005D702B"/>
    <w:rsid w:val="00633EBF"/>
    <w:rsid w:val="006A1CC1"/>
    <w:rsid w:val="006D3B0E"/>
    <w:rsid w:val="006E0913"/>
    <w:rsid w:val="006E2273"/>
    <w:rsid w:val="00705343"/>
    <w:rsid w:val="00851865"/>
    <w:rsid w:val="00866DC9"/>
    <w:rsid w:val="00B12955"/>
    <w:rsid w:val="00B23475"/>
    <w:rsid w:val="00B61DC3"/>
    <w:rsid w:val="00CB1BBD"/>
    <w:rsid w:val="00D004B6"/>
    <w:rsid w:val="00D221C0"/>
    <w:rsid w:val="00D43AAD"/>
    <w:rsid w:val="00D93AEE"/>
    <w:rsid w:val="00E04AEE"/>
    <w:rsid w:val="00E21805"/>
    <w:rsid w:val="00E316FD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536</Words>
  <Characters>3058</Characters>
  <Application>Microsoft Office Word</Application>
  <DocSecurity>0</DocSecurity>
  <Lines>25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Opcina</cp:lastModifiedBy>
  <cp:revision>8</cp:revision>
  <cp:lastPrinted>2022-12-02T09:27:00Z</cp:lastPrinted>
  <dcterms:created xsi:type="dcterms:W3CDTF">2022-12-05T09:06:00Z</dcterms:created>
  <dcterms:modified xsi:type="dcterms:W3CDTF">2023-10-24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